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14DE0308" w:rsidR="00090ACD" w:rsidRPr="004A7793" w:rsidRDefault="00900472" w:rsidP="007C6776">
      <w:pPr>
        <w:spacing w:before="50"/>
        <w:ind w:left="284" w:right="1756"/>
        <w:rPr>
          <w:rFonts w:ascii="楷体" w:eastAsia="楷体"/>
          <w:b/>
          <w:sz w:val="20"/>
          <w:szCs w:val="13"/>
        </w:rPr>
      </w:pPr>
      <w:r>
        <w:rPr>
          <w:rFonts w:ascii="楷体" w:eastAsia="楷体" w:hint="eastAsia"/>
          <w:b/>
          <w:sz w:val="20"/>
          <w:szCs w:val="13"/>
        </w:rPr>
        <w:t>区块链、量化爱好者</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264760" w:rsidP="007C6776">
      <w:pPr>
        <w:pStyle w:val="a5"/>
        <w:tabs>
          <w:tab w:val="left" w:pos="9955"/>
        </w:tabs>
        <w:spacing w:before="20" w:after="60"/>
        <w:ind w:right="340"/>
        <w:jc w:val="both"/>
        <w:rPr>
          <w:rFonts w:eastAsia="楷体"/>
          <w:bCs/>
          <w:sz w:val="18"/>
          <w:szCs w:val="20"/>
        </w:rPr>
      </w:pPr>
      <w:hyperlink r:id="rId8" w:history="1">
        <w:r>
          <w:rPr>
            <w:rStyle w:val="ab"/>
            <w:rFonts w:eastAsia="楷体"/>
            <w:bCs/>
            <w:color w:val="auto"/>
            <w:sz w:val="18"/>
            <w:szCs w:val="20"/>
            <w:bdr w:val="single" w:sz="8" w:space="0" w:color="4F81BD" w:themeColor="accent1"/>
          </w:rPr>
          <w:t xml:space="preserve">GitHub </w:t>
        </w:r>
        <w:r>
          <w:rPr>
            <w:rStyle w:val="ab"/>
            <w:rFonts w:eastAsia="楷体"/>
            <w:bCs/>
            <w:color w:val="auto"/>
            <w:sz w:val="18"/>
            <w:szCs w:val="20"/>
            <w:bdr w:val="single" w:sz="8" w:space="0" w:color="4F81BD" w:themeColor="accent1"/>
          </w:rPr>
          <w:t>主页</w:t>
        </w:r>
        <w:r>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1"/>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研</w:t>
      </w:r>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研</w:t>
      </w:r>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研</w:t>
      </w:r>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研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5EDBAC11"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891495">
        <w:rPr>
          <w:rFonts w:eastAsia="楷体" w:hint="eastAsia"/>
          <w:bCs/>
          <w:sz w:val="18"/>
          <w:szCs w:val="18"/>
        </w:rPr>
        <w:t>3</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r w:rsidRPr="00B51FA1">
        <w:rPr>
          <w:rFonts w:eastAsia="楷体"/>
          <w:b/>
          <w:bCs/>
          <w:sz w:val="18"/>
          <w:szCs w:val="20"/>
        </w:rPr>
        <w:t>NextOnCall</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r w:rsidRPr="00E7744E">
        <w:rPr>
          <w:rFonts w:eastAsia="楷体"/>
          <w:b/>
          <w:bCs/>
          <w:sz w:val="18"/>
          <w:szCs w:val="20"/>
        </w:rPr>
        <w:t>RepoAlign-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3AD32E23" w14:textId="77777777" w:rsidR="007F3265" w:rsidRPr="004A7793" w:rsidRDefault="007F3265" w:rsidP="007C6776">
      <w:pPr>
        <w:pStyle w:val="a3"/>
        <w:tabs>
          <w:tab w:val="left" w:pos="9534"/>
        </w:tabs>
        <w:ind w:right="340"/>
        <w:jc w:val="both"/>
        <w:rPr>
          <w:rFonts w:eastAsia="楷体"/>
          <w:b/>
          <w:sz w:val="18"/>
          <w:szCs w:val="18"/>
        </w:rPr>
      </w:pPr>
      <w:r w:rsidRPr="004A7793">
        <w:rPr>
          <w:rFonts w:eastAsia="楷体"/>
          <w:b/>
          <w:sz w:val="18"/>
          <w:szCs w:val="18"/>
        </w:rPr>
        <w:t>MiniMax</w:t>
      </w:r>
      <w:r w:rsidRPr="004A7793">
        <w:rPr>
          <w:rFonts w:eastAsia="楷体"/>
          <w:b/>
          <w:sz w:val="18"/>
          <w:szCs w:val="18"/>
        </w:rPr>
        <w:tab/>
      </w:r>
      <w:r w:rsidRPr="004A7793">
        <w:rPr>
          <w:rFonts w:eastAsia="楷体"/>
          <w:bCs/>
          <w:sz w:val="18"/>
          <w:szCs w:val="18"/>
        </w:rPr>
        <w:t>2023.08-2023.12</w:t>
      </w:r>
    </w:p>
    <w:p w14:paraId="529DC2DD" w14:textId="2FF1113B" w:rsidR="007F3265" w:rsidRPr="004A7793" w:rsidRDefault="007F3265" w:rsidP="007C6776">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sidRPr="004A7793">
        <w:rPr>
          <w:rFonts w:eastAsia="楷体" w:hint="eastAsia"/>
          <w:b/>
          <w:sz w:val="18"/>
          <w:szCs w:val="18"/>
        </w:rPr>
        <w:t>算法实习</w:t>
      </w:r>
      <w:r w:rsidR="00AF7340" w:rsidRPr="004A7793">
        <w:rPr>
          <w:rFonts w:ascii="楷体" w:eastAsia="楷体" w:hint="eastAsia"/>
          <w:b/>
          <w:sz w:val="18"/>
          <w:szCs w:val="20"/>
        </w:rPr>
        <w:t>|</w:t>
      </w:r>
    </w:p>
    <w:p w14:paraId="09498370"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6444096C"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212A54BF"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6EC190DE" w14:textId="368FC14C"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r w:rsidRPr="004A7793">
        <w:rPr>
          <w:rFonts w:eastAsia="楷体" w:hint="eastAsia"/>
          <w:b/>
          <w:sz w:val="18"/>
          <w:szCs w:val="18"/>
        </w:rPr>
        <w:t>长城资管</w:t>
      </w:r>
      <w:r w:rsidRPr="004A7793">
        <w:rPr>
          <w:rFonts w:eastAsia="楷体"/>
          <w:b/>
          <w:sz w:val="18"/>
          <w:szCs w:val="18"/>
        </w:rPr>
        <w:tab/>
      </w:r>
      <w:r w:rsidRPr="004A7793">
        <w:rPr>
          <w:rFonts w:eastAsia="楷体"/>
          <w:sz w:val="18"/>
          <w:szCs w:val="18"/>
        </w:rPr>
        <w:t>2023.09-2023.12</w:t>
      </w:r>
    </w:p>
    <w:p w14:paraId="12DF97A0" w14:textId="77777777"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分析</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年化收益率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05522CF9" w14:textId="77777777"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3C94119E" w14:textId="106FC22F"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r>
      <w:r w:rsidR="00801517" w:rsidRPr="004A7793">
        <w:rPr>
          <w:rFonts w:ascii="楷体" w:eastAsia="楷体" w:hint="eastAsia"/>
          <w:b/>
          <w:sz w:val="18"/>
          <w:szCs w:val="20"/>
        </w:rPr>
        <w:t>研究</w:t>
      </w:r>
      <w:r w:rsidRPr="004A7793">
        <w:rPr>
          <w:rFonts w:ascii="楷体" w:eastAsia="楷体" w:hint="eastAsia"/>
          <w:b/>
          <w:sz w:val="18"/>
          <w:szCs w:val="20"/>
        </w:rPr>
        <w:t>助理</w:t>
      </w:r>
      <w:r w:rsidRPr="004A7793">
        <w:rPr>
          <w:rFonts w:ascii="楷体" w:eastAsia="楷体" w:hint="eastAsia"/>
          <w:b/>
          <w:color w:val="000000" w:themeColor="text1"/>
          <w:sz w:val="18"/>
          <w:szCs w:val="20"/>
        </w:rPr>
        <w:t>|</w:t>
      </w:r>
    </w:p>
    <w:p w14:paraId="1774A6FA"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13690B8"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r w:rsidRPr="004A7793">
        <w:rPr>
          <w:rFonts w:eastAsia="楷体" w:hint="eastAsia"/>
          <w:b/>
          <w:sz w:val="18"/>
          <w:szCs w:val="18"/>
        </w:rPr>
        <w:t>AFLFuzz</w:t>
      </w:r>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r w:rsidRPr="004A7793">
        <w:rPr>
          <w:rFonts w:eastAsia="楷体"/>
          <w:sz w:val="18"/>
          <w:szCs w:val="18"/>
        </w:rPr>
        <w:t xml:space="preserve"> </w:t>
      </w:r>
      <w:r w:rsidRPr="004A7793">
        <w:rPr>
          <w:rFonts w:eastAsia="楷体" w:hint="eastAsia"/>
          <w:sz w:val="18"/>
          <w:szCs w:val="18"/>
        </w:rPr>
        <w:t>独立构建超</w:t>
      </w:r>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55AE31F"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r w:rsidRPr="004A7793">
        <w:rPr>
          <w:rFonts w:eastAsia="楷体" w:hint="eastAsia"/>
          <w:b/>
          <w:sz w:val="18"/>
          <w:szCs w:val="18"/>
        </w:rPr>
        <w:t>AccuracyFuzz</w:t>
      </w:r>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602869AC" w14:textId="77777777" w:rsidR="00CE0DBD" w:rsidRPr="004A7793" w:rsidRDefault="00CE0DBD" w:rsidP="007C6776">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96AC6AD"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sidRPr="004A7793">
        <w:rPr>
          <w:rFonts w:ascii="楷体" w:eastAsia="楷体" w:hint="eastAsia"/>
          <w:b/>
          <w:sz w:val="18"/>
          <w:szCs w:val="20"/>
        </w:rPr>
        <w:t>数据分析|</w:t>
      </w:r>
    </w:p>
    <w:p w14:paraId="6054907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27383413"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323291D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598F0E67" w14:textId="5912F11A"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70CFCF81" w14:textId="2D2E0553" w:rsidR="008037A4" w:rsidRPr="004A7793" w:rsidRDefault="00950E8C" w:rsidP="007C6776">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008037A4" w:rsidRPr="004A7793">
        <w:rPr>
          <w:rFonts w:eastAsia="楷体" w:hint="eastAsia"/>
          <w:b/>
          <w:sz w:val="18"/>
          <w:szCs w:val="18"/>
        </w:rPr>
        <w:t>计算与数据科学实验室</w:t>
      </w:r>
      <w:r w:rsidR="008037A4" w:rsidRPr="004A7793">
        <w:rPr>
          <w:rFonts w:eastAsia="楷体"/>
          <w:b/>
          <w:sz w:val="18"/>
          <w:szCs w:val="18"/>
        </w:rPr>
        <w:tab/>
      </w:r>
      <w:r w:rsidR="008037A4" w:rsidRPr="004A7793">
        <w:rPr>
          <w:rFonts w:eastAsia="楷体"/>
          <w:bCs/>
          <w:sz w:val="18"/>
          <w:szCs w:val="18"/>
        </w:rPr>
        <w:t>2021.09-202</w:t>
      </w:r>
      <w:r w:rsidR="0040297D" w:rsidRPr="004A7793">
        <w:rPr>
          <w:rFonts w:eastAsia="楷体"/>
          <w:bCs/>
          <w:sz w:val="18"/>
          <w:szCs w:val="18"/>
        </w:rPr>
        <w:t>2</w:t>
      </w:r>
      <w:r w:rsidR="008037A4" w:rsidRPr="004A7793">
        <w:rPr>
          <w:rFonts w:eastAsia="楷体"/>
          <w:bCs/>
          <w:sz w:val="18"/>
          <w:szCs w:val="18"/>
        </w:rPr>
        <w:t>.0</w:t>
      </w:r>
      <w:r w:rsidR="00955391" w:rsidRPr="004A7793">
        <w:rPr>
          <w:rFonts w:eastAsia="楷体"/>
          <w:bCs/>
          <w:sz w:val="18"/>
          <w:szCs w:val="18"/>
        </w:rPr>
        <w:t>1</w:t>
      </w:r>
    </w:p>
    <w:p w14:paraId="6F586C6A" w14:textId="4F0FA433" w:rsidR="008037A4" w:rsidRPr="004A7793" w:rsidRDefault="00ED52CA" w:rsidP="007C6776">
      <w:pPr>
        <w:pStyle w:val="a5"/>
        <w:tabs>
          <w:tab w:val="left" w:pos="9938"/>
        </w:tabs>
        <w:spacing w:before="20"/>
        <w:ind w:right="340"/>
        <w:jc w:val="both"/>
        <w:rPr>
          <w:sz w:val="18"/>
          <w:szCs w:val="20"/>
        </w:rPr>
      </w:pPr>
      <w:r w:rsidRPr="004A7793">
        <w:rPr>
          <w:rFonts w:ascii="楷体" w:eastAsia="楷体" w:hint="eastAsia"/>
          <w:sz w:val="18"/>
          <w:szCs w:val="20"/>
        </w:rPr>
        <w:t>福建省</w:t>
      </w:r>
      <w:r w:rsidR="005A5B89" w:rsidRPr="004A7793">
        <w:rPr>
          <w:rFonts w:ascii="楷体" w:eastAsia="楷体" w:hint="eastAsia"/>
          <w:sz w:val="18"/>
          <w:szCs w:val="20"/>
        </w:rPr>
        <w:t xml:space="preserve"> </w:t>
      </w:r>
      <w:r w:rsidRPr="004A7793">
        <w:rPr>
          <w:rFonts w:ascii="楷体" w:eastAsia="楷体" w:hint="eastAsia"/>
          <w:sz w:val="18"/>
          <w:szCs w:val="20"/>
        </w:rPr>
        <w:t>厦门市</w:t>
      </w:r>
      <w:r w:rsidR="006646A1" w:rsidRPr="004A7793">
        <w:rPr>
          <w:rFonts w:ascii="楷体" w:eastAsia="楷体" w:hint="eastAsia"/>
          <w:sz w:val="18"/>
          <w:szCs w:val="20"/>
        </w:rPr>
        <w:t xml:space="preserve"> </w:t>
      </w:r>
      <w:r w:rsidR="006646A1" w:rsidRPr="004A7793">
        <w:rPr>
          <w:rFonts w:ascii="楷体" w:eastAsia="楷体"/>
          <w:sz w:val="18"/>
          <w:szCs w:val="20"/>
        </w:rPr>
        <w:t xml:space="preserve">| </w:t>
      </w:r>
      <w:r w:rsidR="00AF37E7" w:rsidRPr="004A7793">
        <w:rPr>
          <w:rFonts w:ascii="楷体" w:eastAsia="楷体" w:hint="eastAsia"/>
          <w:sz w:val="18"/>
          <w:szCs w:val="20"/>
        </w:rPr>
        <w:t>计算与数据科学实验室</w:t>
      </w:r>
      <w:r w:rsidR="008037A4" w:rsidRPr="004A7793">
        <w:rPr>
          <w:rFonts w:ascii="楷体" w:eastAsia="楷体" w:hint="eastAsia"/>
          <w:b/>
          <w:sz w:val="18"/>
          <w:szCs w:val="20"/>
        </w:rPr>
        <w:tab/>
      </w:r>
      <w:r w:rsidR="00801517" w:rsidRPr="004A7793">
        <w:rPr>
          <w:rFonts w:ascii="楷体" w:eastAsia="楷体" w:hint="eastAsia"/>
          <w:b/>
          <w:sz w:val="18"/>
          <w:szCs w:val="20"/>
        </w:rPr>
        <w:t>研究</w:t>
      </w:r>
      <w:r w:rsidR="008037A4" w:rsidRPr="004A7793">
        <w:rPr>
          <w:rFonts w:ascii="楷体" w:eastAsia="楷体" w:hint="eastAsia"/>
          <w:b/>
          <w:sz w:val="18"/>
          <w:szCs w:val="20"/>
        </w:rPr>
        <w:t>助理</w:t>
      </w:r>
      <w:r w:rsidR="008037A4" w:rsidRPr="004A7793">
        <w:rPr>
          <w:rFonts w:ascii="楷体" w:eastAsia="楷体" w:hint="eastAsia"/>
          <w:b/>
          <w:color w:val="000000" w:themeColor="text1"/>
          <w:sz w:val="18"/>
          <w:szCs w:val="20"/>
        </w:rPr>
        <w:t>|</w:t>
      </w:r>
    </w:p>
    <w:p w14:paraId="59E4E91F"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786FA3CD"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2E4415B8" w14:textId="3DD03AE1" w:rsidR="008037A4"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听取学弟学妹的研究进度并总结汇总</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lastRenderedPageBreak/>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r w:rsidR="00EF0D0D" w:rsidRPr="00EF0D0D">
        <w:rPr>
          <w:rFonts w:eastAsia="楷体"/>
          <w:sz w:val="18"/>
          <w:szCs w:val="20"/>
        </w:rPr>
        <w:t>EdgeMind</w:t>
      </w:r>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3AA6F39C" w14:textId="0F8110AA" w:rsidR="00794AE8" w:rsidRPr="004A7793" w:rsidRDefault="00794AE8" w:rsidP="00794AE8">
      <w:pPr>
        <w:pStyle w:val="a5"/>
        <w:tabs>
          <w:tab w:val="left" w:pos="495"/>
          <w:tab w:val="left" w:pos="9540"/>
        </w:tabs>
        <w:spacing w:before="2"/>
        <w:ind w:right="340"/>
        <w:jc w:val="both"/>
        <w:rPr>
          <w:rFonts w:eastAsia="楷体" w:hint="eastAsia"/>
          <w:sz w:val="18"/>
          <w:szCs w:val="20"/>
        </w:rPr>
      </w:pPr>
      <w:r>
        <w:rPr>
          <w:rFonts w:eastAsia="楷体" w:hint="eastAsia"/>
          <w:b/>
          <w:sz w:val="18"/>
          <w:szCs w:val="20"/>
        </w:rPr>
        <w:t>北京大学</w:t>
      </w:r>
      <w:r>
        <w:rPr>
          <w:rFonts w:eastAsia="楷体" w:hint="eastAsia"/>
          <w:b/>
          <w:sz w:val="18"/>
          <w:szCs w:val="20"/>
        </w:rPr>
        <w:t>-</w:t>
      </w:r>
      <w:r>
        <w:rPr>
          <w:rFonts w:eastAsia="楷体" w:hint="eastAsia"/>
          <w:b/>
          <w:sz w:val="18"/>
          <w:szCs w:val="20"/>
        </w:rPr>
        <w:t>创新创业训练营</w:t>
      </w:r>
      <w:r>
        <w:rPr>
          <w:rFonts w:eastAsia="楷体" w:hint="eastAsia"/>
          <w:b/>
          <w:sz w:val="18"/>
          <w:szCs w:val="20"/>
        </w:rPr>
        <w:t>夏令营</w:t>
      </w:r>
      <w:r w:rsidRPr="004A7793">
        <w:rPr>
          <w:rFonts w:eastAsia="楷体"/>
          <w:b/>
          <w:sz w:val="18"/>
          <w:szCs w:val="20"/>
        </w:rPr>
        <w:tab/>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0</w:t>
      </w:r>
      <w:r w:rsidR="0007759D">
        <w:rPr>
          <w:rFonts w:eastAsia="楷体" w:hint="eastAsia"/>
          <w:bCs/>
          <w:sz w:val="18"/>
          <w:szCs w:val="18"/>
        </w:rPr>
        <w:t>8</w:t>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w:t>
      </w:r>
      <w:r w:rsidR="0007759D">
        <w:rPr>
          <w:rFonts w:eastAsia="楷体" w:hint="eastAsia"/>
          <w:bCs/>
          <w:sz w:val="18"/>
          <w:szCs w:val="18"/>
        </w:rPr>
        <w:t>09</w:t>
      </w:r>
    </w:p>
    <w:p w14:paraId="718A51B4" w14:textId="7DDD88A8" w:rsidR="00443571" w:rsidRDefault="00443571" w:rsidP="00794AE8">
      <w:pPr>
        <w:pStyle w:val="a5"/>
        <w:numPr>
          <w:ilvl w:val="0"/>
          <w:numId w:val="2"/>
        </w:numPr>
        <w:tabs>
          <w:tab w:val="left" w:pos="495"/>
        </w:tabs>
        <w:spacing w:before="2"/>
        <w:ind w:left="340" w:right="340" w:firstLine="0"/>
        <w:jc w:val="both"/>
        <w:rPr>
          <w:rFonts w:eastAsia="楷体"/>
          <w:sz w:val="18"/>
          <w:szCs w:val="20"/>
        </w:rPr>
      </w:pPr>
      <w:r w:rsidRPr="00443571">
        <w:rPr>
          <w:rFonts w:eastAsia="楷体" w:hint="eastAsia"/>
          <w:sz w:val="18"/>
          <w:szCs w:val="20"/>
        </w:rPr>
        <w:t>面对大模型</w:t>
      </w:r>
      <w:r w:rsidRPr="00443571">
        <w:rPr>
          <w:rFonts w:eastAsia="楷体"/>
          <w:sz w:val="18"/>
          <w:szCs w:val="20"/>
        </w:rPr>
        <w:t xml:space="preserve"> API </w:t>
      </w:r>
      <w:r w:rsidRPr="00443571">
        <w:rPr>
          <w:rFonts w:eastAsia="楷体" w:hint="eastAsia"/>
          <w:sz w:val="18"/>
          <w:szCs w:val="20"/>
        </w:rPr>
        <w:t>调用成本因</w:t>
      </w:r>
      <w:r w:rsidRPr="00443571">
        <w:rPr>
          <w:rFonts w:eastAsia="楷体"/>
          <w:sz w:val="18"/>
          <w:szCs w:val="20"/>
        </w:rPr>
        <w:t xml:space="preserve"> Token </w:t>
      </w:r>
      <w:r w:rsidRPr="00443571">
        <w:rPr>
          <w:rFonts w:eastAsia="楷体" w:hint="eastAsia"/>
          <w:sz w:val="18"/>
          <w:szCs w:val="20"/>
        </w:rPr>
        <w:t>消耗波动的难题，旨在通过精准分析</w:t>
      </w:r>
      <w:r w:rsidRPr="00443571">
        <w:rPr>
          <w:rFonts w:eastAsia="楷体"/>
          <w:sz w:val="18"/>
          <w:szCs w:val="20"/>
        </w:rPr>
        <w:t xml:space="preserve"> Token </w:t>
      </w:r>
      <w:r w:rsidRPr="00443571">
        <w:rPr>
          <w:rFonts w:eastAsia="楷体" w:hint="eastAsia"/>
          <w:sz w:val="18"/>
          <w:szCs w:val="20"/>
        </w:rPr>
        <w:t>使用，优化成本与调用效率。</w:t>
      </w:r>
    </w:p>
    <w:p w14:paraId="38BBCCE9" w14:textId="704711FF" w:rsidR="003A5177"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精准定位超</w:t>
      </w:r>
      <w:r w:rsidRPr="007D7753">
        <w:rPr>
          <w:rFonts w:eastAsia="楷体"/>
          <w:sz w:val="18"/>
          <w:szCs w:val="20"/>
        </w:rPr>
        <w:t xml:space="preserve"> 80% </w:t>
      </w:r>
      <w:r w:rsidRPr="007D7753">
        <w:rPr>
          <w:rFonts w:eastAsia="楷体" w:hint="eastAsia"/>
          <w:sz w:val="18"/>
          <w:szCs w:val="20"/>
        </w:rPr>
        <w:t>高</w:t>
      </w:r>
      <w:r w:rsidRPr="007D7753">
        <w:rPr>
          <w:rFonts w:eastAsia="楷体"/>
          <w:sz w:val="18"/>
          <w:szCs w:val="20"/>
        </w:rPr>
        <w:t xml:space="preserve"> Token </w:t>
      </w:r>
      <w:r w:rsidRPr="007D7753">
        <w:rPr>
          <w:rFonts w:eastAsia="楷体" w:hint="eastAsia"/>
          <w:sz w:val="18"/>
          <w:szCs w:val="20"/>
        </w:rPr>
        <w:t>消耗场景，提出针对性优化策略，使项目整体</w:t>
      </w:r>
      <w:r w:rsidRPr="007D7753">
        <w:rPr>
          <w:rFonts w:eastAsia="楷体"/>
          <w:sz w:val="18"/>
          <w:szCs w:val="20"/>
        </w:rPr>
        <w:t xml:space="preserve"> API </w:t>
      </w:r>
      <w:r w:rsidRPr="007D7753">
        <w:rPr>
          <w:rFonts w:eastAsia="楷体" w:hint="eastAsia"/>
          <w:sz w:val="18"/>
          <w:szCs w:val="20"/>
        </w:rPr>
        <w:t>调用成本降低</w:t>
      </w:r>
      <w:r w:rsidRPr="007D7753">
        <w:rPr>
          <w:rFonts w:eastAsia="楷体"/>
          <w:sz w:val="18"/>
          <w:szCs w:val="20"/>
        </w:rPr>
        <w:t xml:space="preserve"> 30%</w:t>
      </w:r>
      <w:r w:rsidRPr="007D7753">
        <w:rPr>
          <w:rFonts w:eastAsia="楷体" w:hint="eastAsia"/>
          <w:sz w:val="18"/>
          <w:szCs w:val="20"/>
        </w:rPr>
        <w:t>；</w:t>
      </w:r>
    </w:p>
    <w:p w14:paraId="57E9C9DA" w14:textId="7C9D470E" w:rsidR="00794AE8" w:rsidRPr="00700AC9"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为团队制定</w:t>
      </w:r>
      <w:r w:rsidRPr="007D7753">
        <w:rPr>
          <w:rFonts w:eastAsia="楷体"/>
          <w:sz w:val="18"/>
          <w:szCs w:val="20"/>
        </w:rPr>
        <w:t xml:space="preserve"> API </w:t>
      </w:r>
      <w:r w:rsidRPr="007D7753">
        <w:rPr>
          <w:rFonts w:eastAsia="楷体" w:hint="eastAsia"/>
          <w:sz w:val="18"/>
          <w:szCs w:val="20"/>
        </w:rPr>
        <w:t>调用规范，调用成功率提升至</w:t>
      </w:r>
      <w:r w:rsidRPr="007D7753">
        <w:rPr>
          <w:rFonts w:eastAsia="楷体"/>
          <w:sz w:val="18"/>
          <w:szCs w:val="20"/>
        </w:rPr>
        <w:t xml:space="preserve"> 95% </w:t>
      </w:r>
      <w:r w:rsidRPr="007D7753">
        <w:rPr>
          <w:rFonts w:eastAsia="楷体" w:hint="eastAsia"/>
          <w:sz w:val="18"/>
          <w:szCs w:val="20"/>
        </w:rPr>
        <w:t>以上，保障业务高效稳定运行。</w:t>
      </w:r>
    </w:p>
    <w:p w14:paraId="14070090" w14:textId="274E07B8"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553DFF6B" w14:textId="6A2842E6"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0B540C" w:rsidRPr="00C45C5A">
        <w:rPr>
          <w:rFonts w:eastAsia="楷体" w:hint="eastAsia"/>
          <w:bCs/>
          <w:sz w:val="18"/>
          <w:szCs w:val="20"/>
        </w:rPr>
        <w:t>(ACL CCF-A)</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9</w:t>
      </w:r>
      <w:r w:rsidRPr="004A7793">
        <w:rPr>
          <w:rFonts w:eastAsia="楷体"/>
          <w:bCs/>
          <w:sz w:val="18"/>
          <w:szCs w:val="20"/>
        </w:rPr>
        <w:t>-2024.</w:t>
      </w:r>
      <w:r w:rsidRPr="004A7793">
        <w:rPr>
          <w:rFonts w:eastAsia="楷体" w:hint="eastAsia"/>
          <w:bCs/>
          <w:sz w:val="18"/>
          <w:szCs w:val="20"/>
        </w:rPr>
        <w:t>11</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3317F9C2" w:rsidR="00123C9F" w:rsidRPr="004A7793" w:rsidRDefault="005332FC" w:rsidP="007C6776">
      <w:pPr>
        <w:tabs>
          <w:tab w:val="left" w:pos="9533"/>
        </w:tabs>
        <w:spacing w:before="20"/>
        <w:ind w:left="340" w:right="340"/>
        <w:jc w:val="both"/>
        <w:rPr>
          <w:sz w:val="18"/>
          <w:szCs w:val="20"/>
        </w:rPr>
      </w:pPr>
      <w:r w:rsidRPr="004A7793">
        <w:rPr>
          <w:rFonts w:eastAsia="楷体"/>
          <w:b/>
          <w:sz w:val="18"/>
          <w:szCs w:val="20"/>
        </w:rPr>
        <w:t>RefleXGen</w:t>
      </w:r>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w:t>
      </w:r>
      <w:r w:rsidR="000B540C" w:rsidRPr="00C45C5A">
        <w:rPr>
          <w:rFonts w:eastAsia="楷体" w:hint="eastAsia"/>
          <w:bCs/>
          <w:sz w:val="18"/>
          <w:szCs w:val="20"/>
        </w:rPr>
        <w:t>(ICASSP CCF-B)</w:t>
      </w:r>
      <w:r w:rsidR="00123C9F" w:rsidRPr="004A7793">
        <w:rPr>
          <w:rFonts w:eastAsia="楷体"/>
          <w:b/>
          <w:sz w:val="18"/>
          <w:szCs w:val="20"/>
        </w:rPr>
        <w:tab/>
      </w:r>
      <w:r w:rsidR="00123C9F" w:rsidRPr="004A7793">
        <w:rPr>
          <w:rFonts w:eastAsia="楷体"/>
          <w:bCs/>
          <w:sz w:val="18"/>
          <w:szCs w:val="20"/>
        </w:rPr>
        <w:t>2024.0</w:t>
      </w:r>
      <w:r w:rsidR="00986CB1" w:rsidRPr="004A7793">
        <w:rPr>
          <w:rFonts w:eastAsia="楷体" w:hint="eastAsia"/>
          <w:bCs/>
          <w:sz w:val="18"/>
          <w:szCs w:val="20"/>
        </w:rPr>
        <w:t>6</w:t>
      </w:r>
      <w:r w:rsidR="00123C9F" w:rsidRPr="004A7793">
        <w:rPr>
          <w:rFonts w:eastAsia="楷体"/>
          <w:bCs/>
          <w:sz w:val="18"/>
          <w:szCs w:val="20"/>
        </w:rPr>
        <w:t>-2024.</w:t>
      </w:r>
      <w:r w:rsidR="00986CB1"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r w:rsidRPr="004A7793">
        <w:rPr>
          <w:rFonts w:eastAsia="楷体"/>
          <w:b/>
          <w:sz w:val="18"/>
          <w:szCs w:val="20"/>
        </w:rPr>
        <w:t>RefleXGen</w:t>
      </w:r>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r w:rsidRPr="004A7793">
        <w:rPr>
          <w:rFonts w:eastAsia="楷体"/>
          <w:b/>
          <w:sz w:val="18"/>
          <w:szCs w:val="20"/>
        </w:rPr>
        <w:t>VisualDAN: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MiniGPT-4, InstructBLIP, LLaVA</w:t>
      </w:r>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r w:rsidRPr="004A7793">
        <w:rPr>
          <w:rFonts w:eastAsia="楷体"/>
          <w:sz w:val="18"/>
          <w:szCs w:val="20"/>
        </w:rPr>
        <w:t>DiffPure</w:t>
      </w:r>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7D30FC4"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w:t>
      </w:r>
      <w:r w:rsidR="00BA010F" w:rsidRPr="00C45C5A">
        <w:rPr>
          <w:rFonts w:eastAsia="楷体" w:hint="eastAsia"/>
          <w:bCs/>
          <w:sz w:val="18"/>
          <w:szCs w:val="20"/>
        </w:rPr>
        <w:t>(ICME CCF-B)</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r w:rsidRPr="004A7793">
        <w:rPr>
          <w:rFonts w:eastAsia="楷体"/>
          <w:b/>
          <w:sz w:val="18"/>
          <w:szCs w:val="20"/>
        </w:rPr>
        <w:t>PiCo: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r w:rsidR="00541479" w:rsidRPr="004A7793">
        <w:rPr>
          <w:rFonts w:eastAsia="楷体"/>
          <w:sz w:val="18"/>
          <w:szCs w:val="20"/>
        </w:rPr>
        <w:t>PiCo</w:t>
      </w:r>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Gemini ProV</w:t>
      </w:r>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3479F3A3" w:rsidR="00FA6654" w:rsidRPr="004A7793" w:rsidRDefault="00FC2D67" w:rsidP="00317DC4">
      <w:pPr>
        <w:tabs>
          <w:tab w:val="left" w:pos="9788"/>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r w:rsidR="00C23CA4">
        <w:rPr>
          <w:rFonts w:ascii="楷体" w:eastAsia="楷体" w:hint="eastAsia"/>
          <w:b/>
          <w:sz w:val="18"/>
          <w:szCs w:val="20"/>
        </w:rPr>
        <w:t>国自然</w:t>
      </w:r>
      <w:r w:rsidR="00317DC4">
        <w:rPr>
          <w:rFonts w:ascii="楷体" w:eastAsia="楷体" w:hint="eastAsia"/>
          <w:b/>
          <w:sz w:val="18"/>
          <w:szCs w:val="20"/>
        </w:rPr>
        <w:t>基金</w:t>
      </w:r>
      <w:r w:rsidR="00620AFE" w:rsidRPr="004A7793">
        <w:rPr>
          <w:rFonts w:ascii="楷体" w:eastAsia="楷体" w:hint="eastAsia"/>
          <w:b/>
          <w:color w:val="000000" w:themeColor="text1"/>
          <w:sz w:val="18"/>
          <w:szCs w:val="20"/>
        </w:rPr>
        <w:t>|</w:t>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r w:rsidRPr="004A7793">
        <w:rPr>
          <w:rFonts w:eastAsia="楷体" w:hint="eastAsia"/>
          <w:color w:val="000000" w:themeColor="text1"/>
          <w:sz w:val="18"/>
          <w:szCs w:val="18"/>
        </w:rPr>
        <w:t>，</w:t>
      </w:r>
      <w:r w:rsidRPr="004A7793">
        <w:rPr>
          <w:rFonts w:eastAsia="楷体" w:hint="eastAsia"/>
          <w:color w:val="000000" w:themeColor="text1"/>
          <w:sz w:val="18"/>
          <w:szCs w:val="18"/>
        </w:rPr>
        <w:t>CityScape</w:t>
      </w:r>
      <w:r w:rsidRPr="004A7793">
        <w:rPr>
          <w:rFonts w:eastAsia="楷体" w:hint="eastAsia"/>
          <w:color w:val="000000" w:themeColor="text1"/>
          <w:sz w:val="18"/>
          <w:szCs w:val="18"/>
        </w:rPr>
        <w:t>，</w:t>
      </w:r>
      <w:r w:rsidRPr="004A7793">
        <w:rPr>
          <w:rFonts w:eastAsia="楷体" w:hint="eastAsia"/>
          <w:color w:val="000000" w:themeColor="text1"/>
          <w:sz w:val="18"/>
          <w:szCs w:val="18"/>
        </w:rPr>
        <w:t>Mapillary</w:t>
      </w:r>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r w:rsidRPr="004A7793">
        <w:rPr>
          <w:rFonts w:eastAsia="楷体"/>
          <w:b/>
          <w:sz w:val="18"/>
          <w:szCs w:val="20"/>
        </w:rPr>
        <w:t xml:space="preserve">AccuracyFuzz: </w:t>
      </w:r>
      <w:r w:rsidRPr="004A7793">
        <w:rPr>
          <w:rFonts w:eastAsia="楷体" w:hint="eastAsia"/>
          <w:b/>
          <w:sz w:val="18"/>
          <w:szCs w:val="20"/>
        </w:rPr>
        <w:t>基于</w:t>
      </w:r>
      <w:r w:rsidR="000B6FB7" w:rsidRPr="004A7793">
        <w:rPr>
          <w:rFonts w:eastAsia="楷体" w:hint="eastAsia"/>
          <w:b/>
          <w:sz w:val="18"/>
          <w:szCs w:val="20"/>
        </w:rPr>
        <w:t xml:space="preserve"> </w:t>
      </w:r>
      <w:r w:rsidR="00777F82" w:rsidRPr="004A7793">
        <w:rPr>
          <w:rFonts w:eastAsia="楷体" w:hint="eastAsia"/>
          <w:b/>
          <w:sz w:val="18"/>
          <w:szCs w:val="20"/>
        </w:rPr>
        <w:t>CodeBert</w:t>
      </w:r>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 xml:space="preserve">AccuracyFuzz: Targeted Fuzz Testing Tool Based on </w:t>
      </w:r>
      <w:r w:rsidR="000B6FB7" w:rsidRPr="004A7793">
        <w:rPr>
          <w:rFonts w:eastAsia="楷体" w:hint="eastAsia"/>
          <w:b/>
          <w:sz w:val="18"/>
          <w:szCs w:val="20"/>
        </w:rPr>
        <w:t>FineTuned</w:t>
      </w:r>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预训练的</w:t>
      </w:r>
      <w:r w:rsidRPr="004A7793">
        <w:rPr>
          <w:rFonts w:eastAsia="楷体"/>
          <w:color w:val="000000" w:themeColor="text1"/>
          <w:sz w:val="18"/>
          <w:szCs w:val="18"/>
        </w:rPr>
        <w:t xml:space="preserve"> CodeBERT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r w:rsidRPr="004A7793">
        <w:rPr>
          <w:rFonts w:eastAsia="楷体" w:hint="eastAsia"/>
          <w:b/>
          <w:sz w:val="18"/>
          <w:szCs w:val="20"/>
        </w:rPr>
        <w:t>BertSentimentAnalysis</w:t>
      </w:r>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r w:rsidRPr="004A7793">
        <w:rPr>
          <w:rFonts w:eastAsia="楷体"/>
          <w:b/>
          <w:sz w:val="18"/>
          <w:szCs w:val="20"/>
        </w:rPr>
        <w:t>BertSentimentAnalysis: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ChnSentiCorp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1B74E513"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00EF4F7B" w:rsidRPr="00C45C5A">
        <w:rPr>
          <w:rFonts w:eastAsia="楷体" w:hint="eastAsia"/>
          <w:bCs/>
          <w:sz w:val="18"/>
          <w:szCs w:val="20"/>
        </w:rPr>
        <w:t>(</w:t>
      </w:r>
      <w:r w:rsidR="001924A0">
        <w:rPr>
          <w:rFonts w:eastAsia="楷体" w:hint="eastAsia"/>
          <w:bCs/>
          <w:sz w:val="18"/>
          <w:szCs w:val="20"/>
        </w:rPr>
        <w:t>IEEE ASSIC</w:t>
      </w:r>
      <w:r w:rsidR="0048583E">
        <w:rPr>
          <w:rFonts w:eastAsia="楷体" w:hint="eastAsia"/>
          <w:bCs/>
          <w:sz w:val="18"/>
          <w:szCs w:val="20"/>
        </w:rPr>
        <w:t>2</w:t>
      </w:r>
      <w:r w:rsidR="009058AA">
        <w:rPr>
          <w:rFonts w:eastAsia="楷体" w:hint="eastAsia"/>
          <w:bCs/>
          <w:sz w:val="18"/>
          <w:szCs w:val="20"/>
        </w:rPr>
        <w:t>4</w:t>
      </w:r>
      <w:r w:rsidR="00EF4F7B" w:rsidRPr="00C45C5A">
        <w:rPr>
          <w:rFonts w:eastAsia="楷体" w:hint="eastAsia"/>
          <w:bCs/>
          <w:sz w:val="18"/>
          <w:szCs w:val="20"/>
        </w:rPr>
        <w:t xml:space="preserve"> </w:t>
      </w:r>
      <w:r w:rsidR="00865365">
        <w:rPr>
          <w:rFonts w:eastAsia="楷体" w:hint="eastAsia"/>
          <w:bCs/>
          <w:sz w:val="18"/>
          <w:szCs w:val="20"/>
        </w:rPr>
        <w:t>EI</w:t>
      </w:r>
      <w:r w:rsidR="00EF4F7B"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lastRenderedPageBreak/>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向影响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的</w:t>
      </w:r>
      <w:r w:rsidRPr="004A7793">
        <w:rPr>
          <w:rFonts w:eastAsia="楷体" w:hint="eastAsia"/>
          <w:b/>
          <w:bCs/>
          <w:color w:val="000000" w:themeColor="text1"/>
          <w:sz w:val="18"/>
          <w:szCs w:val="18"/>
        </w:rPr>
        <w:t>点度中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幂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采用</w:t>
      </w:r>
      <w:r w:rsidRPr="004A7793">
        <w:rPr>
          <w:rFonts w:eastAsia="楷体" w:hint="eastAsia"/>
          <w:b/>
          <w:bCs/>
          <w:color w:val="000000" w:themeColor="text1"/>
          <w:sz w:val="18"/>
          <w:szCs w:val="18"/>
        </w:rPr>
        <w:t>熵权法（</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BCoT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r w:rsidRPr="004A7793">
        <w:rPr>
          <w:rFonts w:eastAsia="楷体"/>
          <w:b/>
          <w:color w:val="000000" w:themeColor="text1"/>
          <w:sz w:val="18"/>
          <w:szCs w:val="20"/>
        </w:rPr>
        <w:t>BCo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BCo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物联网</w:t>
      </w:r>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BCo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52CE4038" w:rsidR="00196F51" w:rsidRPr="004A7793" w:rsidRDefault="0088708B" w:rsidP="00196F51">
      <w:pPr>
        <w:pStyle w:val="a5"/>
        <w:tabs>
          <w:tab w:val="left" w:pos="495"/>
          <w:tab w:val="left" w:pos="9540"/>
        </w:tabs>
        <w:spacing w:before="2"/>
        <w:ind w:right="340"/>
        <w:jc w:val="both"/>
        <w:rPr>
          <w:rFonts w:eastAsia="楷体"/>
          <w:sz w:val="18"/>
          <w:szCs w:val="20"/>
        </w:rPr>
      </w:pPr>
      <w:r w:rsidRPr="0088708B">
        <w:rPr>
          <w:rFonts w:eastAsia="楷体"/>
          <w:b/>
          <w:sz w:val="18"/>
          <w:szCs w:val="20"/>
        </w:rPr>
        <w:t>LangManus</w:t>
      </w:r>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r w:rsidRPr="00196F51">
        <w:rPr>
          <w:rFonts w:eastAsia="楷体"/>
          <w:sz w:val="18"/>
          <w:szCs w:val="20"/>
        </w:rPr>
        <w:t xml:space="preserve">LangManus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Tavily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Qwen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41AFB8D8" w14:textId="6E84D21A" w:rsidR="007830E5" w:rsidRPr="008C2585" w:rsidRDefault="003D693F" w:rsidP="008C2585">
      <w:pPr>
        <w:pStyle w:val="a5"/>
        <w:tabs>
          <w:tab w:val="left" w:pos="495"/>
          <w:tab w:val="left" w:pos="9540"/>
        </w:tabs>
        <w:spacing w:before="2"/>
        <w:ind w:right="340"/>
        <w:jc w:val="both"/>
        <w:rPr>
          <w:rFonts w:eastAsia="楷体" w:hint="eastAsia"/>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F61501" w:rsidRPr="004A7793">
        <w:rPr>
          <w:rFonts w:eastAsia="楷体"/>
          <w:b/>
          <w:sz w:val="18"/>
          <w:szCs w:val="20"/>
        </w:rPr>
        <w:tab/>
      </w:r>
      <w:r w:rsidR="00F61501" w:rsidRPr="004A7793">
        <w:rPr>
          <w:rFonts w:eastAsia="楷体"/>
          <w:bCs/>
          <w:sz w:val="18"/>
          <w:szCs w:val="18"/>
        </w:rPr>
        <w:t>202</w:t>
      </w:r>
      <w:r w:rsidR="00F61501" w:rsidRPr="004A7793">
        <w:rPr>
          <w:rFonts w:eastAsia="楷体" w:hint="eastAsia"/>
          <w:bCs/>
          <w:sz w:val="18"/>
          <w:szCs w:val="18"/>
        </w:rPr>
        <w:t>4</w:t>
      </w:r>
      <w:r w:rsidR="00F61501" w:rsidRPr="004A7793">
        <w:rPr>
          <w:rFonts w:eastAsia="楷体"/>
          <w:bCs/>
          <w:sz w:val="18"/>
          <w:szCs w:val="18"/>
        </w:rPr>
        <w:t>.</w:t>
      </w:r>
      <w:r w:rsidR="00F61501">
        <w:rPr>
          <w:rFonts w:eastAsia="楷体" w:hint="eastAsia"/>
          <w:bCs/>
          <w:sz w:val="18"/>
          <w:szCs w:val="18"/>
        </w:rPr>
        <w:t>11</w:t>
      </w:r>
      <w:r w:rsidR="00F61501" w:rsidRPr="004A7793">
        <w:rPr>
          <w:rFonts w:eastAsia="楷体"/>
          <w:bCs/>
          <w:sz w:val="18"/>
          <w:szCs w:val="18"/>
        </w:rPr>
        <w:t>–20</w:t>
      </w:r>
      <w:r w:rsidR="00F61501">
        <w:rPr>
          <w:rFonts w:eastAsia="楷体" w:hint="eastAsia"/>
          <w:bCs/>
          <w:sz w:val="18"/>
          <w:szCs w:val="18"/>
        </w:rPr>
        <w:t>25</w:t>
      </w:r>
      <w:r w:rsidR="00F61501" w:rsidRPr="004A7793">
        <w:rPr>
          <w:rFonts w:eastAsia="楷体"/>
          <w:bCs/>
          <w:sz w:val="18"/>
          <w:szCs w:val="18"/>
        </w:rPr>
        <w:t>.0</w:t>
      </w:r>
      <w:r w:rsidR="00F61501">
        <w:rPr>
          <w:rFonts w:eastAsia="楷体" w:hint="eastAsia"/>
          <w:bCs/>
          <w:sz w:val="18"/>
          <w:szCs w:val="18"/>
        </w:rPr>
        <w:t>1</w:t>
      </w:r>
    </w:p>
    <w:p w14:paraId="517009D0" w14:textId="063322F6" w:rsidR="00F61501" w:rsidRDefault="00DD3E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Protocal</w:t>
      </w:r>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49A47B58" w14:textId="77777777" w:rsidR="005A0C5A" w:rsidRDefault="005A0C5A" w:rsidP="005A0C5A">
      <w:pPr>
        <w:pStyle w:val="a5"/>
        <w:numPr>
          <w:ilvl w:val="0"/>
          <w:numId w:val="2"/>
        </w:numPr>
        <w:tabs>
          <w:tab w:val="left" w:pos="495"/>
        </w:tabs>
        <w:spacing w:before="2"/>
        <w:ind w:left="340" w:right="340" w:firstLine="0"/>
        <w:jc w:val="both"/>
        <w:rPr>
          <w:rFonts w:eastAsia="楷体"/>
          <w:sz w:val="18"/>
          <w:szCs w:val="20"/>
        </w:rPr>
      </w:pPr>
      <w:r w:rsidRPr="008C2585">
        <w:rPr>
          <w:rFonts w:eastAsia="楷体" w:hint="eastAsia"/>
          <w:sz w:val="18"/>
          <w:szCs w:val="20"/>
        </w:rPr>
        <w:t>通过</w:t>
      </w:r>
      <w:r>
        <w:rPr>
          <w:rFonts w:eastAsia="楷体" w:hint="eastAsia"/>
          <w:sz w:val="18"/>
          <w:szCs w:val="20"/>
        </w:rPr>
        <w:t>语音识别模块实现用户语音输入，</w:t>
      </w:r>
      <w:r w:rsidRPr="008C2585">
        <w:rPr>
          <w:rFonts w:eastAsia="楷体" w:hint="eastAsia"/>
          <w:sz w:val="18"/>
          <w:szCs w:val="20"/>
        </w:rPr>
        <w:t>显示屏模块实现信息输出，在开发过程中反复测试对话效果，不断优化代码与硬件连接。</w:t>
      </w:r>
    </w:p>
    <w:p w14:paraId="5235483A" w14:textId="211037A3" w:rsidR="00F61501" w:rsidRDefault="007830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0A5AC188" w14:textId="1929004A"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EdgeMind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r w:rsidRPr="004A7793">
        <w:rPr>
          <w:rFonts w:eastAsia="楷体" w:hint="eastAsia"/>
          <w:b/>
          <w:sz w:val="18"/>
          <w:szCs w:val="20"/>
        </w:rPr>
        <w:t>年第十八届“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97E2D76"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4A6F1364"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lastRenderedPageBreak/>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三方库和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A0D259B" w14:textId="52CE3AD1"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b/>
          <w:bCs/>
          <w:sz w:val="18"/>
          <w:szCs w:val="20"/>
        </w:rPr>
        <w:t>BeautifulSoup</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Pr="004A7793"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5F5EBD50" w14:textId="0141E5B7" w:rsidR="00334F20" w:rsidRPr="004A7793" w:rsidRDefault="00334F20" w:rsidP="007C6776">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509181ED"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r w:rsidRPr="004A7793">
        <w:rPr>
          <w:rFonts w:eastAsia="楷体"/>
          <w:b/>
          <w:sz w:val="18"/>
          <w:szCs w:val="20"/>
        </w:rPr>
        <w:t>PyTorch</w:t>
      </w:r>
    </w:p>
    <w:p w14:paraId="79322F18"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花旗杯金融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高教社杯全国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阶开放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雅思</w:t>
      </w:r>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r w:rsidR="0028694E" w:rsidRPr="004A7793">
        <w:rPr>
          <w:rFonts w:eastAsia="楷体"/>
          <w:sz w:val="18"/>
          <w:szCs w:val="20"/>
        </w:rPr>
        <w:t>v</w:t>
      </w:r>
      <w:r w:rsidRPr="004A7793">
        <w:rPr>
          <w:rFonts w:eastAsia="楷体" w:hint="eastAsia"/>
          <w:sz w:val="18"/>
          <w:szCs w:val="20"/>
        </w:rPr>
        <w:t>lookup</w:t>
      </w:r>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19E6C" w14:textId="77777777" w:rsidR="002E04A6" w:rsidRDefault="002E04A6" w:rsidP="001B4301">
      <w:r>
        <w:separator/>
      </w:r>
    </w:p>
  </w:endnote>
  <w:endnote w:type="continuationSeparator" w:id="0">
    <w:p w14:paraId="7CEA0D25" w14:textId="77777777" w:rsidR="002E04A6" w:rsidRDefault="002E04A6"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ED0E3" w14:textId="77777777" w:rsidR="002E04A6" w:rsidRDefault="002E04A6" w:rsidP="001B4301">
      <w:r>
        <w:separator/>
      </w:r>
    </w:p>
  </w:footnote>
  <w:footnote w:type="continuationSeparator" w:id="0">
    <w:p w14:paraId="35FC2F6B" w14:textId="77777777" w:rsidR="002E04A6" w:rsidRDefault="002E04A6"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1"/>
  <w:bordersDoNotSurroundHeader/>
  <w:bordersDoNotSurroundFooter/>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7759D"/>
    <w:rsid w:val="000806AB"/>
    <w:rsid w:val="00080C29"/>
    <w:rsid w:val="0008132A"/>
    <w:rsid w:val="000814C2"/>
    <w:rsid w:val="000828B9"/>
    <w:rsid w:val="00083D37"/>
    <w:rsid w:val="000854CB"/>
    <w:rsid w:val="00085FAD"/>
    <w:rsid w:val="0008623F"/>
    <w:rsid w:val="00086B3E"/>
    <w:rsid w:val="00086BCE"/>
    <w:rsid w:val="00086E4E"/>
    <w:rsid w:val="00090ACD"/>
    <w:rsid w:val="000911CA"/>
    <w:rsid w:val="0009210D"/>
    <w:rsid w:val="00092739"/>
    <w:rsid w:val="00092E6E"/>
    <w:rsid w:val="00094B91"/>
    <w:rsid w:val="00097EDC"/>
    <w:rsid w:val="000A057E"/>
    <w:rsid w:val="000A2340"/>
    <w:rsid w:val="000A32AA"/>
    <w:rsid w:val="000A657B"/>
    <w:rsid w:val="000B05E2"/>
    <w:rsid w:val="000B540C"/>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0EC9"/>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A0"/>
    <w:rsid w:val="001924C4"/>
    <w:rsid w:val="0019309C"/>
    <w:rsid w:val="00193BB0"/>
    <w:rsid w:val="00195EC0"/>
    <w:rsid w:val="00196657"/>
    <w:rsid w:val="00196F51"/>
    <w:rsid w:val="00197101"/>
    <w:rsid w:val="001975B3"/>
    <w:rsid w:val="001A1974"/>
    <w:rsid w:val="001A1A19"/>
    <w:rsid w:val="001A20F6"/>
    <w:rsid w:val="001A41A0"/>
    <w:rsid w:val="001A6FED"/>
    <w:rsid w:val="001B0C73"/>
    <w:rsid w:val="001B127D"/>
    <w:rsid w:val="001B1826"/>
    <w:rsid w:val="001B3330"/>
    <w:rsid w:val="001B4301"/>
    <w:rsid w:val="001B71CB"/>
    <w:rsid w:val="001B71D9"/>
    <w:rsid w:val="001C322E"/>
    <w:rsid w:val="001C59DF"/>
    <w:rsid w:val="001C7A02"/>
    <w:rsid w:val="001C7D35"/>
    <w:rsid w:val="001D21F2"/>
    <w:rsid w:val="001D59F7"/>
    <w:rsid w:val="001D5D88"/>
    <w:rsid w:val="001E3E46"/>
    <w:rsid w:val="001E5797"/>
    <w:rsid w:val="001E6E27"/>
    <w:rsid w:val="001E7F9B"/>
    <w:rsid w:val="001F12DC"/>
    <w:rsid w:val="001F570F"/>
    <w:rsid w:val="001F6591"/>
    <w:rsid w:val="00200310"/>
    <w:rsid w:val="002003F3"/>
    <w:rsid w:val="002007F7"/>
    <w:rsid w:val="002015E0"/>
    <w:rsid w:val="00202686"/>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4760"/>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A08A8"/>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04A6"/>
    <w:rsid w:val="002E11E6"/>
    <w:rsid w:val="002E2F5E"/>
    <w:rsid w:val="002E35AC"/>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58D0"/>
    <w:rsid w:val="00317DC4"/>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4676"/>
    <w:rsid w:val="00354774"/>
    <w:rsid w:val="00355996"/>
    <w:rsid w:val="00355F39"/>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3BA9"/>
    <w:rsid w:val="0038669D"/>
    <w:rsid w:val="00386BA9"/>
    <w:rsid w:val="00390616"/>
    <w:rsid w:val="00392822"/>
    <w:rsid w:val="00393E9C"/>
    <w:rsid w:val="0039569C"/>
    <w:rsid w:val="00396146"/>
    <w:rsid w:val="003A24E7"/>
    <w:rsid w:val="003A5177"/>
    <w:rsid w:val="003A5DCD"/>
    <w:rsid w:val="003A7BFA"/>
    <w:rsid w:val="003A7CCD"/>
    <w:rsid w:val="003B0896"/>
    <w:rsid w:val="003B0E76"/>
    <w:rsid w:val="003B178D"/>
    <w:rsid w:val="003B49B9"/>
    <w:rsid w:val="003B5010"/>
    <w:rsid w:val="003C2D30"/>
    <w:rsid w:val="003C4658"/>
    <w:rsid w:val="003C5E19"/>
    <w:rsid w:val="003C648A"/>
    <w:rsid w:val="003D2471"/>
    <w:rsid w:val="003D2CA1"/>
    <w:rsid w:val="003D2FDC"/>
    <w:rsid w:val="003D4FB4"/>
    <w:rsid w:val="003D66D9"/>
    <w:rsid w:val="003D693F"/>
    <w:rsid w:val="003E22FF"/>
    <w:rsid w:val="003E2ADE"/>
    <w:rsid w:val="003E32ED"/>
    <w:rsid w:val="003E382C"/>
    <w:rsid w:val="003E5335"/>
    <w:rsid w:val="003E53B0"/>
    <w:rsid w:val="003E5BC0"/>
    <w:rsid w:val="003E5DB0"/>
    <w:rsid w:val="003E6C2B"/>
    <w:rsid w:val="003E7626"/>
    <w:rsid w:val="003E7D67"/>
    <w:rsid w:val="003F267E"/>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5ABC"/>
    <w:rsid w:val="00416C37"/>
    <w:rsid w:val="00420469"/>
    <w:rsid w:val="00420CE3"/>
    <w:rsid w:val="004225CB"/>
    <w:rsid w:val="00425F2C"/>
    <w:rsid w:val="00432E09"/>
    <w:rsid w:val="004354F2"/>
    <w:rsid w:val="00435CCE"/>
    <w:rsid w:val="00435FD5"/>
    <w:rsid w:val="004369CF"/>
    <w:rsid w:val="00436F59"/>
    <w:rsid w:val="00440CBD"/>
    <w:rsid w:val="0044104C"/>
    <w:rsid w:val="00443571"/>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8160F"/>
    <w:rsid w:val="00482E30"/>
    <w:rsid w:val="00485611"/>
    <w:rsid w:val="0048583E"/>
    <w:rsid w:val="00490DBE"/>
    <w:rsid w:val="004910D3"/>
    <w:rsid w:val="00491AD7"/>
    <w:rsid w:val="00493022"/>
    <w:rsid w:val="00493E31"/>
    <w:rsid w:val="00496BA6"/>
    <w:rsid w:val="00497578"/>
    <w:rsid w:val="00497B57"/>
    <w:rsid w:val="004A2EB2"/>
    <w:rsid w:val="004A2EF3"/>
    <w:rsid w:val="004A747E"/>
    <w:rsid w:val="004A7793"/>
    <w:rsid w:val="004A78ED"/>
    <w:rsid w:val="004A7F09"/>
    <w:rsid w:val="004B3DA2"/>
    <w:rsid w:val="004B7222"/>
    <w:rsid w:val="004C0121"/>
    <w:rsid w:val="004C143E"/>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4522"/>
    <w:rsid w:val="00516D19"/>
    <w:rsid w:val="0052065C"/>
    <w:rsid w:val="00521BA1"/>
    <w:rsid w:val="00522B88"/>
    <w:rsid w:val="005236DB"/>
    <w:rsid w:val="0052447C"/>
    <w:rsid w:val="00524C03"/>
    <w:rsid w:val="005332FC"/>
    <w:rsid w:val="00533D28"/>
    <w:rsid w:val="00533EA7"/>
    <w:rsid w:val="00534655"/>
    <w:rsid w:val="0053584E"/>
    <w:rsid w:val="00537F6C"/>
    <w:rsid w:val="00540DB1"/>
    <w:rsid w:val="005412E4"/>
    <w:rsid w:val="00541479"/>
    <w:rsid w:val="00544E07"/>
    <w:rsid w:val="00544E31"/>
    <w:rsid w:val="005458BC"/>
    <w:rsid w:val="00550AD6"/>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0C5A"/>
    <w:rsid w:val="005A1894"/>
    <w:rsid w:val="005A4CD4"/>
    <w:rsid w:val="005A5659"/>
    <w:rsid w:val="005A5B89"/>
    <w:rsid w:val="005B055C"/>
    <w:rsid w:val="005B06A6"/>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AA2"/>
    <w:rsid w:val="0061766D"/>
    <w:rsid w:val="00620AFE"/>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5ADA"/>
    <w:rsid w:val="00745EAE"/>
    <w:rsid w:val="007463BF"/>
    <w:rsid w:val="00747799"/>
    <w:rsid w:val="00752267"/>
    <w:rsid w:val="007524A6"/>
    <w:rsid w:val="00753A96"/>
    <w:rsid w:val="00754102"/>
    <w:rsid w:val="00755517"/>
    <w:rsid w:val="00755757"/>
    <w:rsid w:val="00755DE9"/>
    <w:rsid w:val="007605EE"/>
    <w:rsid w:val="00761204"/>
    <w:rsid w:val="007646B9"/>
    <w:rsid w:val="00767AD1"/>
    <w:rsid w:val="007761A7"/>
    <w:rsid w:val="00777B73"/>
    <w:rsid w:val="00777F82"/>
    <w:rsid w:val="00780D5C"/>
    <w:rsid w:val="00780EAD"/>
    <w:rsid w:val="00782E38"/>
    <w:rsid w:val="00783040"/>
    <w:rsid w:val="007830E5"/>
    <w:rsid w:val="007835F6"/>
    <w:rsid w:val="00786027"/>
    <w:rsid w:val="00791365"/>
    <w:rsid w:val="007922B0"/>
    <w:rsid w:val="0079290F"/>
    <w:rsid w:val="00792C85"/>
    <w:rsid w:val="00793206"/>
    <w:rsid w:val="00794AE8"/>
    <w:rsid w:val="00794E1A"/>
    <w:rsid w:val="0079706D"/>
    <w:rsid w:val="007A3AD0"/>
    <w:rsid w:val="007A5548"/>
    <w:rsid w:val="007A6FDB"/>
    <w:rsid w:val="007A7296"/>
    <w:rsid w:val="007B30F3"/>
    <w:rsid w:val="007B45BE"/>
    <w:rsid w:val="007B470C"/>
    <w:rsid w:val="007B4CEE"/>
    <w:rsid w:val="007C18BC"/>
    <w:rsid w:val="007C39BD"/>
    <w:rsid w:val="007C6776"/>
    <w:rsid w:val="007C7B6E"/>
    <w:rsid w:val="007C7C72"/>
    <w:rsid w:val="007C7EB7"/>
    <w:rsid w:val="007D1EEE"/>
    <w:rsid w:val="007D4990"/>
    <w:rsid w:val="007D6614"/>
    <w:rsid w:val="007D7753"/>
    <w:rsid w:val="007E05A3"/>
    <w:rsid w:val="007E18CA"/>
    <w:rsid w:val="007E2913"/>
    <w:rsid w:val="007E2A22"/>
    <w:rsid w:val="007E3459"/>
    <w:rsid w:val="007E4E23"/>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5092"/>
    <w:rsid w:val="00846671"/>
    <w:rsid w:val="00846AB6"/>
    <w:rsid w:val="00850C30"/>
    <w:rsid w:val="00854C0B"/>
    <w:rsid w:val="008569AF"/>
    <w:rsid w:val="00861B68"/>
    <w:rsid w:val="008652FA"/>
    <w:rsid w:val="00865365"/>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495"/>
    <w:rsid w:val="00891D39"/>
    <w:rsid w:val="008927C2"/>
    <w:rsid w:val="00893197"/>
    <w:rsid w:val="008962D0"/>
    <w:rsid w:val="00897B9A"/>
    <w:rsid w:val="008A2415"/>
    <w:rsid w:val="008A40BF"/>
    <w:rsid w:val="008A491C"/>
    <w:rsid w:val="008A54D4"/>
    <w:rsid w:val="008A6594"/>
    <w:rsid w:val="008A6F06"/>
    <w:rsid w:val="008B0017"/>
    <w:rsid w:val="008B3515"/>
    <w:rsid w:val="008B4F4C"/>
    <w:rsid w:val="008B6345"/>
    <w:rsid w:val="008B6547"/>
    <w:rsid w:val="008B69A4"/>
    <w:rsid w:val="008B7416"/>
    <w:rsid w:val="008C2585"/>
    <w:rsid w:val="008C2E27"/>
    <w:rsid w:val="008C337D"/>
    <w:rsid w:val="008C4FCC"/>
    <w:rsid w:val="008C7808"/>
    <w:rsid w:val="008D0F29"/>
    <w:rsid w:val="008D20DF"/>
    <w:rsid w:val="008D3AB0"/>
    <w:rsid w:val="008D411F"/>
    <w:rsid w:val="008D5CBE"/>
    <w:rsid w:val="008D6693"/>
    <w:rsid w:val="008D753F"/>
    <w:rsid w:val="008E011D"/>
    <w:rsid w:val="008E14C3"/>
    <w:rsid w:val="008E2814"/>
    <w:rsid w:val="008E474B"/>
    <w:rsid w:val="008F073A"/>
    <w:rsid w:val="008F077F"/>
    <w:rsid w:val="008F0C82"/>
    <w:rsid w:val="008F1449"/>
    <w:rsid w:val="008F7913"/>
    <w:rsid w:val="00900472"/>
    <w:rsid w:val="0090209D"/>
    <w:rsid w:val="00902B1F"/>
    <w:rsid w:val="0090347A"/>
    <w:rsid w:val="009058AA"/>
    <w:rsid w:val="0090698B"/>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62F5F"/>
    <w:rsid w:val="009719F4"/>
    <w:rsid w:val="0097265B"/>
    <w:rsid w:val="009734CC"/>
    <w:rsid w:val="00973B21"/>
    <w:rsid w:val="0097611A"/>
    <w:rsid w:val="00981072"/>
    <w:rsid w:val="00983932"/>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65D0"/>
    <w:rsid w:val="009F66D5"/>
    <w:rsid w:val="009F6B03"/>
    <w:rsid w:val="009F6C53"/>
    <w:rsid w:val="00A00871"/>
    <w:rsid w:val="00A04DEB"/>
    <w:rsid w:val="00A06BFC"/>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B54"/>
    <w:rsid w:val="00A41BEA"/>
    <w:rsid w:val="00A426D6"/>
    <w:rsid w:val="00A42908"/>
    <w:rsid w:val="00A43C71"/>
    <w:rsid w:val="00A454E6"/>
    <w:rsid w:val="00A46B53"/>
    <w:rsid w:val="00A476E5"/>
    <w:rsid w:val="00A51230"/>
    <w:rsid w:val="00A532AF"/>
    <w:rsid w:val="00A55245"/>
    <w:rsid w:val="00A55260"/>
    <w:rsid w:val="00A563D6"/>
    <w:rsid w:val="00A602F4"/>
    <w:rsid w:val="00A604FF"/>
    <w:rsid w:val="00A622D1"/>
    <w:rsid w:val="00A6358F"/>
    <w:rsid w:val="00A653FF"/>
    <w:rsid w:val="00A72421"/>
    <w:rsid w:val="00A72F40"/>
    <w:rsid w:val="00A74AFF"/>
    <w:rsid w:val="00A76E69"/>
    <w:rsid w:val="00A770D1"/>
    <w:rsid w:val="00A7729C"/>
    <w:rsid w:val="00A77357"/>
    <w:rsid w:val="00A776D0"/>
    <w:rsid w:val="00A7770B"/>
    <w:rsid w:val="00A77B06"/>
    <w:rsid w:val="00A81E01"/>
    <w:rsid w:val="00A82742"/>
    <w:rsid w:val="00A8298E"/>
    <w:rsid w:val="00A8583E"/>
    <w:rsid w:val="00A876AF"/>
    <w:rsid w:val="00A87D24"/>
    <w:rsid w:val="00A90419"/>
    <w:rsid w:val="00A91E6E"/>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626E"/>
    <w:rsid w:val="00B10A48"/>
    <w:rsid w:val="00B10DB9"/>
    <w:rsid w:val="00B14E37"/>
    <w:rsid w:val="00B1749D"/>
    <w:rsid w:val="00B2255E"/>
    <w:rsid w:val="00B248D8"/>
    <w:rsid w:val="00B25CD3"/>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2EE3"/>
    <w:rsid w:val="00B77842"/>
    <w:rsid w:val="00B77D45"/>
    <w:rsid w:val="00B801FD"/>
    <w:rsid w:val="00B83F3B"/>
    <w:rsid w:val="00B87A76"/>
    <w:rsid w:val="00B90DF3"/>
    <w:rsid w:val="00B93015"/>
    <w:rsid w:val="00B93B44"/>
    <w:rsid w:val="00B96146"/>
    <w:rsid w:val="00B9730D"/>
    <w:rsid w:val="00BA010F"/>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31D3"/>
    <w:rsid w:val="00C13ED1"/>
    <w:rsid w:val="00C157C1"/>
    <w:rsid w:val="00C160D2"/>
    <w:rsid w:val="00C21BF7"/>
    <w:rsid w:val="00C234AE"/>
    <w:rsid w:val="00C23CA4"/>
    <w:rsid w:val="00C264EF"/>
    <w:rsid w:val="00C320CC"/>
    <w:rsid w:val="00C32D3D"/>
    <w:rsid w:val="00C33A59"/>
    <w:rsid w:val="00C3416B"/>
    <w:rsid w:val="00C35460"/>
    <w:rsid w:val="00C35983"/>
    <w:rsid w:val="00C36E15"/>
    <w:rsid w:val="00C37E09"/>
    <w:rsid w:val="00C40206"/>
    <w:rsid w:val="00C40737"/>
    <w:rsid w:val="00C40B98"/>
    <w:rsid w:val="00C40E10"/>
    <w:rsid w:val="00C413B0"/>
    <w:rsid w:val="00C41A5D"/>
    <w:rsid w:val="00C433A7"/>
    <w:rsid w:val="00C528C4"/>
    <w:rsid w:val="00C52E08"/>
    <w:rsid w:val="00C57A5B"/>
    <w:rsid w:val="00C60674"/>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ED1"/>
    <w:rsid w:val="00CA3657"/>
    <w:rsid w:val="00CA3CBA"/>
    <w:rsid w:val="00CA4403"/>
    <w:rsid w:val="00CA4D87"/>
    <w:rsid w:val="00CA6E9D"/>
    <w:rsid w:val="00CB04BD"/>
    <w:rsid w:val="00CB3E2B"/>
    <w:rsid w:val="00CB4EE1"/>
    <w:rsid w:val="00CB50FA"/>
    <w:rsid w:val="00CB57CC"/>
    <w:rsid w:val="00CB64FF"/>
    <w:rsid w:val="00CB6A82"/>
    <w:rsid w:val="00CC191C"/>
    <w:rsid w:val="00CC246E"/>
    <w:rsid w:val="00CC2AC7"/>
    <w:rsid w:val="00CC6A50"/>
    <w:rsid w:val="00CD2C09"/>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3179D"/>
    <w:rsid w:val="00D3224C"/>
    <w:rsid w:val="00D32F7A"/>
    <w:rsid w:val="00D33718"/>
    <w:rsid w:val="00D33A1C"/>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4DA0"/>
    <w:rsid w:val="00D863AE"/>
    <w:rsid w:val="00D92030"/>
    <w:rsid w:val="00D929EB"/>
    <w:rsid w:val="00D938FB"/>
    <w:rsid w:val="00DA1A8A"/>
    <w:rsid w:val="00DA3662"/>
    <w:rsid w:val="00DA4380"/>
    <w:rsid w:val="00DA44BE"/>
    <w:rsid w:val="00DA5048"/>
    <w:rsid w:val="00DA5D8A"/>
    <w:rsid w:val="00DA626A"/>
    <w:rsid w:val="00DA7E08"/>
    <w:rsid w:val="00DB21A5"/>
    <w:rsid w:val="00DB2DF1"/>
    <w:rsid w:val="00DB3B64"/>
    <w:rsid w:val="00DB5195"/>
    <w:rsid w:val="00DB7324"/>
    <w:rsid w:val="00DC1AA1"/>
    <w:rsid w:val="00DC29BF"/>
    <w:rsid w:val="00DC29F5"/>
    <w:rsid w:val="00DC6D51"/>
    <w:rsid w:val="00DC7452"/>
    <w:rsid w:val="00DD065B"/>
    <w:rsid w:val="00DD37D0"/>
    <w:rsid w:val="00DD3EE5"/>
    <w:rsid w:val="00DD44A7"/>
    <w:rsid w:val="00DD4905"/>
    <w:rsid w:val="00DD642B"/>
    <w:rsid w:val="00DD6E98"/>
    <w:rsid w:val="00DD7694"/>
    <w:rsid w:val="00DE03F7"/>
    <w:rsid w:val="00DE0692"/>
    <w:rsid w:val="00DE1567"/>
    <w:rsid w:val="00DE2C67"/>
    <w:rsid w:val="00DE31CF"/>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4596"/>
    <w:rsid w:val="00E55D1D"/>
    <w:rsid w:val="00E560C1"/>
    <w:rsid w:val="00E609A4"/>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F09"/>
    <w:rsid w:val="00E973B4"/>
    <w:rsid w:val="00EA0DD1"/>
    <w:rsid w:val="00EA430A"/>
    <w:rsid w:val="00EA5005"/>
    <w:rsid w:val="00EA6ED6"/>
    <w:rsid w:val="00EB1032"/>
    <w:rsid w:val="00EB22F3"/>
    <w:rsid w:val="00EB307F"/>
    <w:rsid w:val="00EB563E"/>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27D3"/>
    <w:rsid w:val="00EE5D37"/>
    <w:rsid w:val="00EE6825"/>
    <w:rsid w:val="00EF0895"/>
    <w:rsid w:val="00EF0D0D"/>
    <w:rsid w:val="00EF4C3F"/>
    <w:rsid w:val="00EF4F7B"/>
    <w:rsid w:val="00EF531C"/>
    <w:rsid w:val="00EF7691"/>
    <w:rsid w:val="00F03BCA"/>
    <w:rsid w:val="00F05903"/>
    <w:rsid w:val="00F06627"/>
    <w:rsid w:val="00F07217"/>
    <w:rsid w:val="00F0762D"/>
    <w:rsid w:val="00F10CC5"/>
    <w:rsid w:val="00F11134"/>
    <w:rsid w:val="00F11707"/>
    <w:rsid w:val="00F1171F"/>
    <w:rsid w:val="00F11E1E"/>
    <w:rsid w:val="00F1248E"/>
    <w:rsid w:val="00F14FAC"/>
    <w:rsid w:val="00F15B7A"/>
    <w:rsid w:val="00F16985"/>
    <w:rsid w:val="00F17470"/>
    <w:rsid w:val="00F174E3"/>
    <w:rsid w:val="00F201E5"/>
    <w:rsid w:val="00F20D25"/>
    <w:rsid w:val="00F22FA0"/>
    <w:rsid w:val="00F2328A"/>
    <w:rsid w:val="00F23D0C"/>
    <w:rsid w:val="00F26234"/>
    <w:rsid w:val="00F26FC1"/>
    <w:rsid w:val="00F318B3"/>
    <w:rsid w:val="00F32011"/>
    <w:rsid w:val="00F33E89"/>
    <w:rsid w:val="00F3409D"/>
    <w:rsid w:val="00F372E7"/>
    <w:rsid w:val="00F4290D"/>
    <w:rsid w:val="00F4296F"/>
    <w:rsid w:val="00F42CC6"/>
    <w:rsid w:val="00F42D15"/>
    <w:rsid w:val="00F450A4"/>
    <w:rsid w:val="00F46EB0"/>
    <w:rsid w:val="00F501A4"/>
    <w:rsid w:val="00F506EC"/>
    <w:rsid w:val="00F53359"/>
    <w:rsid w:val="00F5460D"/>
    <w:rsid w:val="00F55207"/>
    <w:rsid w:val="00F557B3"/>
    <w:rsid w:val="00F60367"/>
    <w:rsid w:val="00F614B3"/>
    <w:rsid w:val="00F61501"/>
    <w:rsid w:val="00F61C83"/>
    <w:rsid w:val="00F630C8"/>
    <w:rsid w:val="00F630E4"/>
    <w:rsid w:val="00F657B8"/>
    <w:rsid w:val="00F66947"/>
    <w:rsid w:val="00F71001"/>
    <w:rsid w:val="00F72734"/>
    <w:rsid w:val="00F73B3A"/>
    <w:rsid w:val="00F73D3B"/>
    <w:rsid w:val="00F753BC"/>
    <w:rsid w:val="00F76652"/>
    <w:rsid w:val="00F76BE7"/>
    <w:rsid w:val="00F76E25"/>
    <w:rsid w:val="00F7767E"/>
    <w:rsid w:val="00F85396"/>
    <w:rsid w:val="00F859E6"/>
    <w:rsid w:val="00F875D8"/>
    <w:rsid w:val="00F876E6"/>
    <w:rsid w:val="00F87925"/>
    <w:rsid w:val="00F87E30"/>
    <w:rsid w:val="00F9064F"/>
    <w:rsid w:val="00F91FB5"/>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4</Pages>
  <Words>1398</Words>
  <Characters>7973</Characters>
  <Application>Microsoft Office Word</Application>
  <DocSecurity>0</DocSecurity>
  <Lines>66</Lines>
  <Paragraphs>18</Paragraphs>
  <ScaleCrop>false</ScaleCrop>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583</cp:revision>
  <dcterms:created xsi:type="dcterms:W3CDTF">2023-05-19T17:36:00Z</dcterms:created>
  <dcterms:modified xsi:type="dcterms:W3CDTF">2025-03-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